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20FE4B" w14:textId="77777777" w:rsidR="00053638" w:rsidRDefault="00053638" w:rsidP="00053638">
      <w:pPr>
        <w:jc w:val="center"/>
        <w:rPr>
          <w:rFonts w:ascii="Segoe UI" w:eastAsia="Times New Roman" w:hAnsi="Segoe UI" w:cs="Segoe UI"/>
          <w:b/>
          <w:bCs/>
          <w:color w:val="374151"/>
          <w:kern w:val="0"/>
          <w:sz w:val="40"/>
          <w:szCs w:val="40"/>
          <w:lang w:eastAsia="en-IN"/>
          <w14:ligatures w14:val="none"/>
        </w:rPr>
      </w:pPr>
    </w:p>
    <w:p w14:paraId="73DE01AD" w14:textId="77777777" w:rsidR="00053638" w:rsidRDefault="00053638" w:rsidP="00053638">
      <w:pPr>
        <w:jc w:val="center"/>
        <w:rPr>
          <w:rFonts w:ascii="Segoe UI" w:eastAsia="Times New Roman" w:hAnsi="Segoe UI" w:cs="Segoe UI"/>
          <w:b/>
          <w:bCs/>
          <w:color w:val="374151"/>
          <w:kern w:val="0"/>
          <w:sz w:val="40"/>
          <w:szCs w:val="40"/>
          <w:lang w:eastAsia="en-IN"/>
          <w14:ligatures w14:val="none"/>
        </w:rPr>
      </w:pPr>
    </w:p>
    <w:p w14:paraId="5A33D718" w14:textId="77777777" w:rsidR="00053638" w:rsidRDefault="00053638" w:rsidP="00053638">
      <w:pPr>
        <w:jc w:val="center"/>
        <w:rPr>
          <w:rFonts w:ascii="Segoe UI" w:eastAsia="Times New Roman" w:hAnsi="Segoe UI" w:cs="Segoe UI"/>
          <w:b/>
          <w:bCs/>
          <w:color w:val="374151"/>
          <w:kern w:val="0"/>
          <w:sz w:val="40"/>
          <w:szCs w:val="40"/>
          <w:lang w:eastAsia="en-IN"/>
          <w14:ligatures w14:val="none"/>
        </w:rPr>
      </w:pPr>
    </w:p>
    <w:p w14:paraId="65AF7381" w14:textId="77777777" w:rsidR="00053638" w:rsidRDefault="00053638" w:rsidP="00053638">
      <w:pPr>
        <w:jc w:val="center"/>
        <w:rPr>
          <w:rFonts w:ascii="Segoe UI" w:eastAsia="Times New Roman" w:hAnsi="Segoe UI" w:cs="Segoe UI"/>
          <w:b/>
          <w:bCs/>
          <w:color w:val="374151"/>
          <w:kern w:val="0"/>
          <w:sz w:val="40"/>
          <w:szCs w:val="40"/>
          <w:lang w:eastAsia="en-IN"/>
          <w14:ligatures w14:val="none"/>
        </w:rPr>
      </w:pPr>
    </w:p>
    <w:p w14:paraId="31BBA804" w14:textId="77777777" w:rsidR="00053638" w:rsidRDefault="00053638" w:rsidP="00053638">
      <w:pPr>
        <w:jc w:val="center"/>
        <w:rPr>
          <w:rFonts w:ascii="Segoe UI" w:eastAsia="Times New Roman" w:hAnsi="Segoe UI" w:cs="Segoe UI"/>
          <w:b/>
          <w:bCs/>
          <w:color w:val="374151"/>
          <w:kern w:val="0"/>
          <w:sz w:val="40"/>
          <w:szCs w:val="40"/>
          <w:lang w:eastAsia="en-IN"/>
          <w14:ligatures w14:val="none"/>
        </w:rPr>
      </w:pPr>
    </w:p>
    <w:p w14:paraId="58E55209" w14:textId="77777777" w:rsidR="00053638" w:rsidRDefault="00053638" w:rsidP="00053638">
      <w:pPr>
        <w:jc w:val="center"/>
        <w:rPr>
          <w:rFonts w:ascii="Segoe UI" w:eastAsia="Times New Roman" w:hAnsi="Segoe UI" w:cs="Segoe UI"/>
          <w:b/>
          <w:bCs/>
          <w:color w:val="374151"/>
          <w:kern w:val="0"/>
          <w:sz w:val="40"/>
          <w:szCs w:val="40"/>
          <w:lang w:eastAsia="en-IN"/>
          <w14:ligatures w14:val="none"/>
        </w:rPr>
      </w:pPr>
    </w:p>
    <w:p w14:paraId="693DA196" w14:textId="77777777" w:rsidR="00053638" w:rsidRDefault="00053638" w:rsidP="00053638">
      <w:pPr>
        <w:jc w:val="center"/>
        <w:rPr>
          <w:rFonts w:ascii="Segoe UI" w:eastAsia="Times New Roman" w:hAnsi="Segoe UI" w:cs="Segoe UI"/>
          <w:b/>
          <w:bCs/>
          <w:color w:val="374151"/>
          <w:kern w:val="0"/>
          <w:sz w:val="40"/>
          <w:szCs w:val="40"/>
          <w:lang w:eastAsia="en-IN"/>
          <w14:ligatures w14:val="none"/>
        </w:rPr>
      </w:pPr>
    </w:p>
    <w:p w14:paraId="468909DF" w14:textId="118EAFF3" w:rsidR="002973AB" w:rsidRPr="002973AB" w:rsidRDefault="002973AB" w:rsidP="00053638">
      <w:pPr>
        <w:jc w:val="center"/>
        <w:rPr>
          <w:rFonts w:ascii="Segoe UI" w:eastAsia="Times New Roman" w:hAnsi="Segoe UI" w:cs="Segoe UI"/>
          <w:b/>
          <w:bCs/>
          <w:color w:val="374151"/>
          <w:kern w:val="0"/>
          <w:sz w:val="40"/>
          <w:szCs w:val="40"/>
          <w:lang w:eastAsia="en-IN"/>
          <w14:ligatures w14:val="none"/>
        </w:rPr>
      </w:pPr>
      <w:r w:rsidRPr="002973AB">
        <w:rPr>
          <w:rFonts w:ascii="Segoe UI" w:eastAsia="Times New Roman" w:hAnsi="Segoe UI" w:cs="Segoe UI"/>
          <w:b/>
          <w:bCs/>
          <w:color w:val="374151"/>
          <w:kern w:val="0"/>
          <w:sz w:val="40"/>
          <w:szCs w:val="40"/>
          <w:lang w:eastAsia="en-IN"/>
          <w14:ligatures w14:val="none"/>
        </w:rPr>
        <w:t>Deep Learning</w:t>
      </w:r>
      <w:r w:rsidR="0009788E">
        <w:rPr>
          <w:rFonts w:ascii="Segoe UI" w:eastAsia="Times New Roman" w:hAnsi="Segoe UI" w:cs="Segoe UI"/>
          <w:b/>
          <w:bCs/>
          <w:color w:val="374151"/>
          <w:kern w:val="0"/>
          <w:sz w:val="40"/>
          <w:szCs w:val="40"/>
          <w:lang w:eastAsia="en-IN"/>
          <w14:ligatures w14:val="none"/>
        </w:rPr>
        <w:t xml:space="preserve"> (NLP)</w:t>
      </w:r>
      <w:bookmarkStart w:id="0" w:name="_GoBack"/>
      <w:bookmarkEnd w:id="0"/>
      <w:r w:rsidRPr="002973AB">
        <w:rPr>
          <w:rFonts w:ascii="Segoe UI" w:eastAsia="Times New Roman" w:hAnsi="Segoe UI" w:cs="Segoe UI"/>
          <w:b/>
          <w:bCs/>
          <w:color w:val="374151"/>
          <w:kern w:val="0"/>
          <w:sz w:val="40"/>
          <w:szCs w:val="40"/>
          <w:lang w:eastAsia="en-IN"/>
          <w14:ligatures w14:val="none"/>
        </w:rPr>
        <w:t xml:space="preserve"> Interview Preparation Roadmap</w:t>
      </w:r>
    </w:p>
    <w:p w14:paraId="124C782C" w14:textId="77777777" w:rsidR="002973AB" w:rsidRPr="002973AB" w:rsidRDefault="002973AB" w:rsidP="002973AB">
      <w:pPr>
        <w:numPr>
          <w:ilvl w:val="0"/>
          <w:numId w:val="2"/>
        </w:numPr>
        <w:rPr>
          <w:rFonts w:ascii="Segoe UI" w:eastAsia="Times New Roman" w:hAnsi="Segoe UI" w:cs="Segoe UI"/>
          <w:color w:val="374151"/>
          <w:kern w:val="0"/>
          <w:sz w:val="24"/>
          <w:szCs w:val="24"/>
          <w:lang w:eastAsia="en-IN"/>
          <w14:ligatures w14:val="none"/>
        </w:rPr>
      </w:pPr>
      <w:r w:rsidRPr="002973AB">
        <w:rPr>
          <w:rFonts w:ascii="Segoe UI" w:eastAsia="Times New Roman" w:hAnsi="Segoe UI" w:cs="Segoe UI"/>
          <w:color w:val="374151"/>
          <w:kern w:val="0"/>
          <w:sz w:val="24"/>
          <w:szCs w:val="24"/>
          <w:lang w:eastAsia="en-IN"/>
          <w14:ligatures w14:val="none"/>
        </w:rPr>
        <w:t>"Embrace the challenge of deep learning interviews and embark on a journey of growth and knowledge."</w:t>
      </w:r>
    </w:p>
    <w:p w14:paraId="1AAAE064" w14:textId="77777777" w:rsidR="002973AB" w:rsidRPr="002973AB" w:rsidRDefault="002973AB" w:rsidP="002973AB">
      <w:pPr>
        <w:numPr>
          <w:ilvl w:val="0"/>
          <w:numId w:val="2"/>
        </w:numPr>
        <w:rPr>
          <w:rFonts w:ascii="Segoe UI" w:eastAsia="Times New Roman" w:hAnsi="Segoe UI" w:cs="Segoe UI"/>
          <w:color w:val="374151"/>
          <w:kern w:val="0"/>
          <w:sz w:val="24"/>
          <w:szCs w:val="24"/>
          <w:lang w:eastAsia="en-IN"/>
          <w14:ligatures w14:val="none"/>
        </w:rPr>
      </w:pPr>
      <w:r w:rsidRPr="002973AB">
        <w:rPr>
          <w:rFonts w:ascii="Segoe UI" w:eastAsia="Times New Roman" w:hAnsi="Segoe UI" w:cs="Segoe UI"/>
          <w:color w:val="374151"/>
          <w:kern w:val="0"/>
          <w:sz w:val="24"/>
          <w:szCs w:val="24"/>
          <w:lang w:eastAsia="en-IN"/>
          <w14:ligatures w14:val="none"/>
        </w:rPr>
        <w:t>"Believe in your abilities and unlock the potential within you to master deep learning concepts and ace your interviews."</w:t>
      </w:r>
    </w:p>
    <w:p w14:paraId="286F1CD8" w14:textId="77777777" w:rsidR="002973AB" w:rsidRPr="002973AB" w:rsidRDefault="002973AB" w:rsidP="002973AB">
      <w:pPr>
        <w:numPr>
          <w:ilvl w:val="0"/>
          <w:numId w:val="2"/>
        </w:numPr>
        <w:rPr>
          <w:rFonts w:ascii="Segoe UI" w:eastAsia="Times New Roman" w:hAnsi="Segoe UI" w:cs="Segoe UI"/>
          <w:color w:val="374151"/>
          <w:kern w:val="0"/>
          <w:sz w:val="24"/>
          <w:szCs w:val="24"/>
          <w:lang w:eastAsia="en-IN"/>
          <w14:ligatures w14:val="none"/>
        </w:rPr>
      </w:pPr>
      <w:r w:rsidRPr="002973AB">
        <w:rPr>
          <w:rFonts w:ascii="Segoe UI" w:eastAsia="Times New Roman" w:hAnsi="Segoe UI" w:cs="Segoe UI"/>
          <w:color w:val="374151"/>
          <w:kern w:val="0"/>
          <w:sz w:val="24"/>
          <w:szCs w:val="24"/>
          <w:lang w:eastAsia="en-IN"/>
          <w14:ligatures w14:val="none"/>
        </w:rPr>
        <w:t>"Remember, every step you take in your preparation brings you closer to your goal of becoming a deep learning expert."</w:t>
      </w:r>
    </w:p>
    <w:p w14:paraId="78263975" w14:textId="77777777" w:rsidR="002973AB" w:rsidRDefault="002973AB"/>
    <w:p w14:paraId="746C6004" w14:textId="77777777" w:rsidR="002973AB" w:rsidRDefault="002973AB"/>
    <w:p w14:paraId="7F177B89" w14:textId="77777777" w:rsidR="002973AB" w:rsidRDefault="002973AB"/>
    <w:p w14:paraId="51133243" w14:textId="77777777" w:rsidR="002973AB" w:rsidRDefault="002973AB"/>
    <w:p w14:paraId="78899FC7" w14:textId="77777777" w:rsidR="002973AB" w:rsidRDefault="002973AB"/>
    <w:p w14:paraId="34E07429" w14:textId="77777777" w:rsidR="002973AB" w:rsidRDefault="002973AB"/>
    <w:p w14:paraId="063E1385" w14:textId="77777777" w:rsidR="002973AB" w:rsidRDefault="002973AB"/>
    <w:p w14:paraId="34EF0E15" w14:textId="77777777" w:rsidR="002973AB" w:rsidRDefault="002973AB"/>
    <w:p w14:paraId="4FE181FB" w14:textId="77777777" w:rsidR="002973AB" w:rsidRDefault="002973AB"/>
    <w:p w14:paraId="4FEE7EA1" w14:textId="77777777" w:rsidR="002973AB" w:rsidRDefault="002973AB"/>
    <w:p w14:paraId="53FDFA59" w14:textId="77777777" w:rsidR="00053638" w:rsidRDefault="00053638"/>
    <w:p w14:paraId="544FBA03" w14:textId="77777777" w:rsidR="00053638" w:rsidRDefault="00053638"/>
    <w:p w14:paraId="27C992C2" w14:textId="0C0B6FDF" w:rsidR="002973AB" w:rsidRPr="00053638" w:rsidRDefault="00053638">
      <w:pPr>
        <w:rPr>
          <w:b/>
          <w:bCs/>
          <w:sz w:val="36"/>
          <w:szCs w:val="36"/>
        </w:rPr>
      </w:pPr>
      <w:r w:rsidRPr="00053638">
        <w:rPr>
          <w:b/>
          <w:bCs/>
          <w:sz w:val="36"/>
          <w:szCs w:val="36"/>
        </w:rPr>
        <w:t>List of Topics</w:t>
      </w:r>
    </w:p>
    <w:p w14:paraId="392EDA5D" w14:textId="77777777" w:rsidR="000A5552" w:rsidRDefault="002973AB" w:rsidP="000A5552">
      <w:pPr>
        <w:pStyle w:val="ListParagraph"/>
        <w:numPr>
          <w:ilvl w:val="0"/>
          <w:numId w:val="3"/>
        </w:numPr>
      </w:pPr>
      <w:r>
        <w:t>Review the Basics</w:t>
      </w:r>
    </w:p>
    <w:p w14:paraId="5032DF83" w14:textId="377FB426" w:rsidR="00FA2775" w:rsidRPr="00FA2775" w:rsidRDefault="00FA2775" w:rsidP="000A5552">
      <w:pPr>
        <w:pStyle w:val="ListParagraph"/>
        <w:numPr>
          <w:ilvl w:val="0"/>
          <w:numId w:val="14"/>
        </w:numPr>
      </w:pPr>
      <w:r w:rsidRPr="00FA2775">
        <w:t>Neural networks: Understand the fundamentals of neural networks, including architecture, activation functions, backpropagation, and gradient descent.</w:t>
      </w:r>
    </w:p>
    <w:p w14:paraId="4AB571B1" w14:textId="6F74DE76" w:rsidR="00FA2775" w:rsidRDefault="00FA2775" w:rsidP="00642339">
      <w:pPr>
        <w:pStyle w:val="ListParagraph"/>
        <w:numPr>
          <w:ilvl w:val="0"/>
          <w:numId w:val="10"/>
        </w:numPr>
      </w:pPr>
      <w:r w:rsidRPr="00FA2775">
        <w:t>Deep learning architectures: Dive into feedforward neural networks, convolutional neural networks (CNNs), and recurrent neural networks (RNNs).</w:t>
      </w:r>
    </w:p>
    <w:p w14:paraId="71873659" w14:textId="70904240" w:rsidR="00292BD9" w:rsidRPr="00FA2775" w:rsidRDefault="00292BD9" w:rsidP="00292BD9">
      <w:pPr>
        <w:pStyle w:val="ListParagraph"/>
        <w:numPr>
          <w:ilvl w:val="0"/>
          <w:numId w:val="3"/>
        </w:numPr>
      </w:pPr>
      <w:r w:rsidRPr="00292BD9">
        <w:t>Deep Learning Theory for NLP</w:t>
      </w:r>
    </w:p>
    <w:p w14:paraId="3BFBB5D4" w14:textId="518CC5CC" w:rsidR="00FA2775" w:rsidRPr="00FA2775" w:rsidRDefault="00FA2775" w:rsidP="00292BD9">
      <w:pPr>
        <w:pStyle w:val="ListParagraph"/>
        <w:numPr>
          <w:ilvl w:val="0"/>
          <w:numId w:val="10"/>
        </w:numPr>
      </w:pPr>
      <w:r w:rsidRPr="00FA2775">
        <w:t xml:space="preserve">Optimization algorithms: Learn about optimization algorithms like Adam, </w:t>
      </w:r>
      <w:proofErr w:type="spellStart"/>
      <w:r w:rsidRPr="00FA2775">
        <w:t>RMSprop</w:t>
      </w:r>
      <w:proofErr w:type="spellEnd"/>
      <w:r w:rsidRPr="00FA2775">
        <w:t>, and stochastic gradient descent (SGD).</w:t>
      </w:r>
    </w:p>
    <w:p w14:paraId="60BD8AA9" w14:textId="77777777" w:rsidR="000A5552" w:rsidRDefault="00FA2775" w:rsidP="00292BD9">
      <w:pPr>
        <w:pStyle w:val="ListParagraph"/>
        <w:numPr>
          <w:ilvl w:val="0"/>
          <w:numId w:val="10"/>
        </w:numPr>
      </w:pPr>
      <w:r w:rsidRPr="00FA2775">
        <w:t>Loss functions: Explore mean squared error, categorical cross-entropy, and other loss functions commonly used in NLP.</w:t>
      </w:r>
    </w:p>
    <w:p w14:paraId="124FC3C7" w14:textId="6E5F7FFA" w:rsidR="00FA2775" w:rsidRPr="00FA2775" w:rsidRDefault="00FA2775" w:rsidP="00292BD9">
      <w:pPr>
        <w:pStyle w:val="ListParagraph"/>
        <w:numPr>
          <w:ilvl w:val="0"/>
          <w:numId w:val="10"/>
        </w:numPr>
      </w:pPr>
      <w:r w:rsidRPr="00FA2775">
        <w:t>Regularization techniques: Understand dropout, L1/L2 regularization, and batch normalization as applied to NLP models.</w:t>
      </w:r>
    </w:p>
    <w:p w14:paraId="75FC10A0" w14:textId="77777777" w:rsidR="000A5552" w:rsidRDefault="00FA2775" w:rsidP="00292BD9">
      <w:pPr>
        <w:pStyle w:val="ListParagraph"/>
        <w:numPr>
          <w:ilvl w:val="0"/>
          <w:numId w:val="10"/>
        </w:numPr>
      </w:pPr>
      <w:r w:rsidRPr="00FA2775">
        <w:t xml:space="preserve">Advanced activation functions: Study </w:t>
      </w:r>
      <w:proofErr w:type="spellStart"/>
      <w:r w:rsidRPr="00FA2775">
        <w:t>ReLU</w:t>
      </w:r>
      <w:proofErr w:type="spellEnd"/>
      <w:r w:rsidRPr="00FA2775">
        <w:t xml:space="preserve">, sigmoid, tanh, and </w:t>
      </w:r>
      <w:proofErr w:type="spellStart"/>
      <w:r w:rsidRPr="00FA2775">
        <w:t>softmax</w:t>
      </w:r>
      <w:proofErr w:type="spellEnd"/>
      <w:r w:rsidRPr="00FA2775">
        <w:t xml:space="preserve"> in the context of NLP.</w:t>
      </w:r>
    </w:p>
    <w:p w14:paraId="09A426BC" w14:textId="19CD59D5" w:rsidR="00FA2775" w:rsidRPr="00FA2775" w:rsidRDefault="00FA2775" w:rsidP="00292BD9">
      <w:pPr>
        <w:pStyle w:val="ListParagraph"/>
        <w:numPr>
          <w:ilvl w:val="0"/>
          <w:numId w:val="10"/>
        </w:numPr>
      </w:pPr>
      <w:r w:rsidRPr="00FA2775">
        <w:t>Hyperparameter tuning: Gain knowledge about tuning learning rate, batch size, number of layers, and number of units in NLP models.</w:t>
      </w:r>
    </w:p>
    <w:p w14:paraId="2AFB9A5D" w14:textId="77777777" w:rsidR="000A5552" w:rsidRDefault="00FA2775" w:rsidP="00292BD9">
      <w:pPr>
        <w:pStyle w:val="ListParagraph"/>
        <w:numPr>
          <w:ilvl w:val="0"/>
          <w:numId w:val="10"/>
        </w:numPr>
      </w:pPr>
      <w:r w:rsidRPr="00FA2775">
        <w:t>Transfer learning: Explore fine-tuning pre-trained models and feature extraction for NLP tasks.</w:t>
      </w:r>
    </w:p>
    <w:p w14:paraId="25697DFA" w14:textId="70208783" w:rsidR="00FA2775" w:rsidRPr="00FA2775" w:rsidRDefault="00FA2775" w:rsidP="00292BD9">
      <w:pPr>
        <w:pStyle w:val="ListParagraph"/>
        <w:numPr>
          <w:ilvl w:val="0"/>
          <w:numId w:val="10"/>
        </w:numPr>
      </w:pPr>
      <w:r w:rsidRPr="00FA2775">
        <w:t xml:space="preserve">Word embeddings: Dive into popular word embedding techniques such as Word2Vec, </w:t>
      </w:r>
      <w:proofErr w:type="spellStart"/>
      <w:r w:rsidRPr="00FA2775">
        <w:t>GloVe</w:t>
      </w:r>
      <w:proofErr w:type="spellEnd"/>
      <w:r w:rsidRPr="00FA2775">
        <w:t xml:space="preserve">, and </w:t>
      </w:r>
      <w:proofErr w:type="spellStart"/>
      <w:r w:rsidRPr="00FA2775">
        <w:t>FastText</w:t>
      </w:r>
      <w:proofErr w:type="spellEnd"/>
      <w:r w:rsidRPr="00FA2775">
        <w:t>.</w:t>
      </w:r>
    </w:p>
    <w:p w14:paraId="5B1297A4" w14:textId="115D994F" w:rsidR="00FA2775" w:rsidRDefault="00FA2775" w:rsidP="00292BD9">
      <w:pPr>
        <w:pStyle w:val="ListParagraph"/>
        <w:numPr>
          <w:ilvl w:val="0"/>
          <w:numId w:val="10"/>
        </w:numPr>
      </w:pPr>
      <w:r w:rsidRPr="00FA2775">
        <w:t>Language models: Study BERT, GPT, and Transformer-XL for tasks like sentiment analysis, named entity recognition (NER), machine translation, and question-answering.</w:t>
      </w:r>
    </w:p>
    <w:p w14:paraId="4ECF3607" w14:textId="77777777" w:rsidR="000A5552" w:rsidRPr="00FA2775" w:rsidRDefault="000A5552" w:rsidP="000A5552">
      <w:pPr>
        <w:pStyle w:val="ListParagraph"/>
      </w:pPr>
    </w:p>
    <w:p w14:paraId="735054C7" w14:textId="77777777" w:rsidR="00FA2775" w:rsidRPr="00FA2775" w:rsidRDefault="00FA2775" w:rsidP="000A5552">
      <w:pPr>
        <w:pStyle w:val="ListParagraph"/>
        <w:numPr>
          <w:ilvl w:val="0"/>
          <w:numId w:val="3"/>
        </w:numPr>
      </w:pPr>
      <w:r w:rsidRPr="00FA2775">
        <w:t>Implement NLP-Specific Deep Learning Models</w:t>
      </w:r>
    </w:p>
    <w:p w14:paraId="72E8CDB2" w14:textId="77777777" w:rsidR="000A5552" w:rsidRDefault="00FA2775" w:rsidP="000A5552">
      <w:pPr>
        <w:pStyle w:val="ListParagraph"/>
        <w:numPr>
          <w:ilvl w:val="0"/>
          <w:numId w:val="14"/>
        </w:numPr>
      </w:pPr>
      <w:r w:rsidRPr="00FA2775">
        <w:t xml:space="preserve">Frameworks: Choose between TensorFlow and </w:t>
      </w:r>
      <w:proofErr w:type="spellStart"/>
      <w:r w:rsidRPr="00FA2775">
        <w:t>PyTorch</w:t>
      </w:r>
      <w:proofErr w:type="spellEnd"/>
      <w:r w:rsidRPr="00FA2775">
        <w:t xml:space="preserve"> for building NLP models.</w:t>
      </w:r>
    </w:p>
    <w:p w14:paraId="5568BE9F" w14:textId="77777777" w:rsidR="000A5552" w:rsidRDefault="00FA2775" w:rsidP="000A5552">
      <w:pPr>
        <w:pStyle w:val="ListParagraph"/>
        <w:numPr>
          <w:ilvl w:val="0"/>
          <w:numId w:val="14"/>
        </w:numPr>
      </w:pPr>
      <w:r w:rsidRPr="00FA2775">
        <w:t>Building neural networks: Implement basic neural networks, CNNs, and RNNs in the context of NLP.</w:t>
      </w:r>
    </w:p>
    <w:p w14:paraId="5B464730" w14:textId="77777777" w:rsidR="000A5552" w:rsidRDefault="00FA2775" w:rsidP="000A5552">
      <w:pPr>
        <w:pStyle w:val="ListParagraph"/>
        <w:numPr>
          <w:ilvl w:val="0"/>
          <w:numId w:val="14"/>
        </w:numPr>
      </w:pPr>
      <w:r w:rsidRPr="00FA2775">
        <w:t>Customizing architectures: Learn how to add layers and modify activation functions in NLP models.</w:t>
      </w:r>
    </w:p>
    <w:p w14:paraId="6F380A90" w14:textId="77777777" w:rsidR="000A5552" w:rsidRDefault="00FA2775" w:rsidP="000A5552">
      <w:pPr>
        <w:pStyle w:val="ListParagraph"/>
        <w:numPr>
          <w:ilvl w:val="0"/>
          <w:numId w:val="14"/>
        </w:numPr>
      </w:pPr>
      <w:r w:rsidRPr="00FA2775">
        <w:t>Training models: Understand forward and backward propagation, weight initialization, and gradient clipping for NLP tasks.</w:t>
      </w:r>
    </w:p>
    <w:p w14:paraId="13136DB9" w14:textId="6B387045" w:rsidR="00FA2775" w:rsidRPr="00FA2775" w:rsidRDefault="00FA2775" w:rsidP="000A5552">
      <w:pPr>
        <w:pStyle w:val="ListParagraph"/>
        <w:numPr>
          <w:ilvl w:val="0"/>
          <w:numId w:val="14"/>
        </w:numPr>
      </w:pPr>
      <w:r w:rsidRPr="00FA2775">
        <w:t>Model evaluation: Evaluate NLP models using metrics such as accuracy, precision, recall, F1-score, and confusion matrix.</w:t>
      </w:r>
    </w:p>
    <w:p w14:paraId="6B650BC0" w14:textId="77777777" w:rsidR="00FA2775" w:rsidRPr="00FA2775" w:rsidRDefault="00FA2775" w:rsidP="000A5552">
      <w:pPr>
        <w:pStyle w:val="ListParagraph"/>
        <w:numPr>
          <w:ilvl w:val="0"/>
          <w:numId w:val="3"/>
        </w:numPr>
      </w:pPr>
      <w:r w:rsidRPr="00FA2775">
        <w:t>Solve NLP Coding Tasks</w:t>
      </w:r>
    </w:p>
    <w:p w14:paraId="2DFDB905" w14:textId="77777777" w:rsidR="00391056" w:rsidRDefault="00FA2775" w:rsidP="00391056">
      <w:pPr>
        <w:pStyle w:val="ListParagraph"/>
        <w:numPr>
          <w:ilvl w:val="0"/>
          <w:numId w:val="17"/>
        </w:numPr>
      </w:pPr>
      <w:r w:rsidRPr="00FA2775">
        <w:t xml:space="preserve">Deep learning coding challenges: Solve coding challenges on platforms like </w:t>
      </w:r>
      <w:proofErr w:type="spellStart"/>
      <w:r w:rsidRPr="00FA2775">
        <w:t>LeetCode</w:t>
      </w:r>
      <w:proofErr w:type="spellEnd"/>
      <w:r w:rsidRPr="00FA2775">
        <w:t xml:space="preserve">, </w:t>
      </w:r>
      <w:proofErr w:type="spellStart"/>
      <w:r w:rsidRPr="00FA2775">
        <w:t>HackerRank</w:t>
      </w:r>
      <w:proofErr w:type="spellEnd"/>
      <w:r w:rsidRPr="00FA2775">
        <w:t>, and Kaggle with a focus on NLP.</w:t>
      </w:r>
    </w:p>
    <w:p w14:paraId="7A96AFAF" w14:textId="77777777" w:rsidR="00391056" w:rsidRDefault="00FA2775" w:rsidP="00391056">
      <w:pPr>
        <w:pStyle w:val="ListParagraph"/>
        <w:numPr>
          <w:ilvl w:val="0"/>
          <w:numId w:val="17"/>
        </w:numPr>
      </w:pPr>
      <w:r w:rsidRPr="00FA2775">
        <w:t>Implementing NLP models: Implement specific NLP models and architectures in coding exercises.</w:t>
      </w:r>
    </w:p>
    <w:p w14:paraId="1C7329AD" w14:textId="77777777" w:rsidR="00391056" w:rsidRDefault="00FA2775" w:rsidP="00391056">
      <w:pPr>
        <w:pStyle w:val="ListParagraph"/>
        <w:numPr>
          <w:ilvl w:val="0"/>
          <w:numId w:val="17"/>
        </w:numPr>
      </w:pPr>
      <w:r w:rsidRPr="00FA2775">
        <w:t>Coding exercises for optimization algorithms and loss functions: Practice implementing optimization algorithms and loss functions for NLP.</w:t>
      </w:r>
    </w:p>
    <w:p w14:paraId="6FA1EA58" w14:textId="0B88DC2C" w:rsidR="00FA2775" w:rsidRPr="00FA2775" w:rsidRDefault="00FA2775" w:rsidP="00391056">
      <w:pPr>
        <w:pStyle w:val="ListParagraph"/>
        <w:numPr>
          <w:ilvl w:val="0"/>
          <w:numId w:val="17"/>
        </w:numPr>
      </w:pPr>
      <w:r w:rsidRPr="00FA2775">
        <w:t>Interview-style coding questions: Solve interview-style coding questions related to deep learning and NLP.</w:t>
      </w:r>
    </w:p>
    <w:p w14:paraId="31A837A4" w14:textId="77777777" w:rsidR="00FA2775" w:rsidRPr="00FA2775" w:rsidRDefault="00FA2775" w:rsidP="000A5552">
      <w:pPr>
        <w:pStyle w:val="ListParagraph"/>
        <w:numPr>
          <w:ilvl w:val="0"/>
          <w:numId w:val="3"/>
        </w:numPr>
      </w:pPr>
      <w:r w:rsidRPr="00FA2775">
        <w:t>Stay Updated</w:t>
      </w:r>
    </w:p>
    <w:p w14:paraId="4618010E" w14:textId="77777777" w:rsidR="00391056" w:rsidRDefault="00FA2775" w:rsidP="00391056">
      <w:pPr>
        <w:pStyle w:val="ListParagraph"/>
        <w:numPr>
          <w:ilvl w:val="0"/>
          <w:numId w:val="16"/>
        </w:numPr>
      </w:pPr>
      <w:r w:rsidRPr="00FA2775">
        <w:lastRenderedPageBreak/>
        <w:t>Research papers: Stay current with the latest publications in NLP and deep learning by regularly reviewing research papers.</w:t>
      </w:r>
    </w:p>
    <w:p w14:paraId="4502AF43" w14:textId="77777777" w:rsidR="00391056" w:rsidRDefault="00FA2775" w:rsidP="00391056">
      <w:pPr>
        <w:pStyle w:val="ListParagraph"/>
        <w:numPr>
          <w:ilvl w:val="0"/>
          <w:numId w:val="16"/>
        </w:numPr>
      </w:pPr>
      <w:r w:rsidRPr="00FA2775">
        <w:t>Blogs and tutorials: Follow reputable sources that provide in-depth explanations and practical examples of NLP and deep learning.</w:t>
      </w:r>
    </w:p>
    <w:p w14:paraId="15FD8067" w14:textId="77777777" w:rsidR="00391056" w:rsidRDefault="00FA2775" w:rsidP="00391056">
      <w:pPr>
        <w:pStyle w:val="ListParagraph"/>
        <w:numPr>
          <w:ilvl w:val="0"/>
          <w:numId w:val="16"/>
        </w:numPr>
      </w:pPr>
      <w:r w:rsidRPr="00FA2775">
        <w:t>Online communities: Engage in discussions, ask questions, and share knowledge with fellow practitioners in NLP and deep learning.</w:t>
      </w:r>
    </w:p>
    <w:p w14:paraId="3632628F" w14:textId="11E84075" w:rsidR="00FA2775" w:rsidRPr="00FA2775" w:rsidRDefault="00FA2775" w:rsidP="00391056">
      <w:pPr>
        <w:pStyle w:val="ListParagraph"/>
        <w:numPr>
          <w:ilvl w:val="0"/>
          <w:numId w:val="16"/>
        </w:numPr>
      </w:pPr>
      <w:r w:rsidRPr="00FA2775">
        <w:t>Attend conferences and webinars: Participate in conferences, webinars, and other events to stay connected with the NLP and deep learning community and stay updated on the latest advancements.</w:t>
      </w:r>
    </w:p>
    <w:p w14:paraId="3897CD89" w14:textId="1202DC9E" w:rsidR="00FA2775" w:rsidRDefault="00FA2775" w:rsidP="00FA2775"/>
    <w:sectPr w:rsidR="00FA27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20E0B"/>
    <w:multiLevelType w:val="hybridMultilevel"/>
    <w:tmpl w:val="BCE064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151ED3"/>
    <w:multiLevelType w:val="hybridMultilevel"/>
    <w:tmpl w:val="53F2C03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AA1433"/>
    <w:multiLevelType w:val="multilevel"/>
    <w:tmpl w:val="1EE0B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  <w:sz w:val="36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DA34079"/>
    <w:multiLevelType w:val="multilevel"/>
    <w:tmpl w:val="570A7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4ED518B"/>
    <w:multiLevelType w:val="hybridMultilevel"/>
    <w:tmpl w:val="02DE6D08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57C23CC"/>
    <w:multiLevelType w:val="hybridMultilevel"/>
    <w:tmpl w:val="FC90B5E0"/>
    <w:lvl w:ilvl="0" w:tplc="699E7122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D90494"/>
    <w:multiLevelType w:val="hybridMultilevel"/>
    <w:tmpl w:val="D5384DA8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C73F1"/>
    <w:multiLevelType w:val="hybridMultilevel"/>
    <w:tmpl w:val="71A2EE16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CDA00B0"/>
    <w:multiLevelType w:val="hybridMultilevel"/>
    <w:tmpl w:val="1CCE6224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474255B"/>
    <w:multiLevelType w:val="hybridMultilevel"/>
    <w:tmpl w:val="79D2C962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67A52A0"/>
    <w:multiLevelType w:val="multilevel"/>
    <w:tmpl w:val="F0DE0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AB646CA"/>
    <w:multiLevelType w:val="hybridMultilevel"/>
    <w:tmpl w:val="E9AE7CC0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0C127A4"/>
    <w:multiLevelType w:val="hybridMultilevel"/>
    <w:tmpl w:val="017A1AA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0950DE"/>
    <w:multiLevelType w:val="hybridMultilevel"/>
    <w:tmpl w:val="0FF0C9C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B524FCA"/>
    <w:multiLevelType w:val="hybridMultilevel"/>
    <w:tmpl w:val="99549668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F8C732E"/>
    <w:multiLevelType w:val="hybridMultilevel"/>
    <w:tmpl w:val="160419F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FB922AD"/>
    <w:multiLevelType w:val="hybridMultilevel"/>
    <w:tmpl w:val="205AA6A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9"/>
  </w:num>
  <w:num w:numId="6">
    <w:abstractNumId w:val="4"/>
  </w:num>
  <w:num w:numId="7">
    <w:abstractNumId w:val="11"/>
  </w:num>
  <w:num w:numId="8">
    <w:abstractNumId w:val="7"/>
  </w:num>
  <w:num w:numId="9">
    <w:abstractNumId w:val="14"/>
  </w:num>
  <w:num w:numId="10">
    <w:abstractNumId w:val="8"/>
  </w:num>
  <w:num w:numId="11">
    <w:abstractNumId w:val="10"/>
  </w:num>
  <w:num w:numId="12">
    <w:abstractNumId w:val="12"/>
  </w:num>
  <w:num w:numId="13">
    <w:abstractNumId w:val="0"/>
  </w:num>
  <w:num w:numId="14">
    <w:abstractNumId w:val="1"/>
  </w:num>
  <w:num w:numId="15">
    <w:abstractNumId w:val="13"/>
  </w:num>
  <w:num w:numId="16">
    <w:abstractNumId w:val="1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tTMwtTY0tjIyNjSyUdpeDU4uLM/DyQAsNaAOwg6wMsAAAA"/>
  </w:docVars>
  <w:rsids>
    <w:rsidRoot w:val="002973AB"/>
    <w:rsid w:val="00030B26"/>
    <w:rsid w:val="00053638"/>
    <w:rsid w:val="0009788E"/>
    <w:rsid w:val="000A5552"/>
    <w:rsid w:val="00203FE8"/>
    <w:rsid w:val="00292BD9"/>
    <w:rsid w:val="002973AB"/>
    <w:rsid w:val="002F213C"/>
    <w:rsid w:val="00391056"/>
    <w:rsid w:val="00642339"/>
    <w:rsid w:val="00886B27"/>
    <w:rsid w:val="00AF4AF0"/>
    <w:rsid w:val="00BB1715"/>
    <w:rsid w:val="00E2118B"/>
    <w:rsid w:val="00FA2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998F4"/>
  <w15:chartTrackingRefBased/>
  <w15:docId w15:val="{D7FE8BBC-E7B1-4DDB-AFF0-CE64EF65B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973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styleId="ListParagraph">
    <w:name w:val="List Paragraph"/>
    <w:basedOn w:val="Normal"/>
    <w:uiPriority w:val="34"/>
    <w:qFormat/>
    <w:rsid w:val="002973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0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3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7</TotalTime>
  <Pages>3</Pages>
  <Words>499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Reddy</dc:creator>
  <cp:keywords/>
  <dc:description/>
  <cp:lastModifiedBy>papireddys</cp:lastModifiedBy>
  <cp:revision>20</cp:revision>
  <dcterms:created xsi:type="dcterms:W3CDTF">2023-07-06T05:41:00Z</dcterms:created>
  <dcterms:modified xsi:type="dcterms:W3CDTF">2023-07-10T09:41:00Z</dcterms:modified>
</cp:coreProperties>
</file>